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a5a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f65f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a5a25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